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0" w:name="plumber-cover-letter-for-spain-barcelona"/>
    <w:p>
      <w:pPr>
        <w:pStyle w:val="Heading1"/>
      </w:pPr>
      <w:r>
        <w:t xml:space="preserve">Plumber Cover Letter for Spain Barcelona</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Barcelona, Spain]</w:t>
      </w:r>
      <w:r>
        <w:br/>
      </w:r>
      <w:r>
        <w:rPr>
          <w:bCs/>
          <w:b/>
        </w:rPr>
        <w:t xml:space="preserve">Email:</w:t>
      </w:r>
      <w:r>
        <w:t xml:space="preserve"> </w:t>
      </w:r>
      <w:r>
        <w:t xml:space="preserve">[your.email@example.com]</w:t>
      </w:r>
      <w:r>
        <w:br/>
      </w:r>
      <w:r>
        <w:rPr>
          <w:bCs/>
          <w:b/>
        </w:rPr>
        <w:t xml:space="preserve">Phone:</w:t>
      </w:r>
      <w:r>
        <w:t xml:space="preserve"> </w:t>
      </w:r>
      <w:r>
        <w:t xml:space="preserve">+34 6XX XXX XXX</w:t>
      </w:r>
      <w:r>
        <w:br/>
      </w:r>
      <w:r>
        <w:rPr>
          <w:bCs/>
          <w:b/>
        </w:rPr>
        <w:t xml:space="preserve">Date:</w:t>
      </w:r>
      <w:r>
        <w:t xml:space="preserve"> </w:t>
      </w:r>
      <w:r>
        <w:t xml:space="preserve">[Insert Date]</w:t>
      </w:r>
    </w:p>
    <w:p>
      <w:pPr>
        <w:pStyle w:val="BodyText"/>
      </w:pPr>
      <w:r>
        <w:t xml:space="preserve">To the Hiring Team at [Company Name],</w:t>
      </w:r>
      <w:r>
        <w:br/>
      </w:r>
      <w:r>
        <w:t xml:space="preserve">Barcelona, Spain</w:t>
      </w:r>
    </w:p>
    <w:p>
      <w:pPr>
        <w:pStyle w:val="BodyText"/>
      </w:pPr>
      <w:r>
        <w:rPr>
          <w:bCs/>
          <w:b/>
        </w:rPr>
        <w:t xml:space="preserve">Dear Hiring Manager,</w:t>
      </w:r>
    </w:p>
    <w:p>
      <w:pPr>
        <w:pStyle w:val="BodyText"/>
      </w:pPr>
      <w:r>
        <w:t xml:space="preserve">I am writing to express my enthusiasm for the Plumber position at your esteemed organization in Spain Barcelona. With over [X years] of hands-on experience in residential, commercial, and industrial plumbing systems, I have developed a deep understanding of the unique demands of working in a vibrant city like Barcelona. My career as a Plumber has been defined by precision, problem-solving, and a commitment to excellence—qualities that align perfectly with the standards expected in Spain’s construction and maintenance industry. This Cover Letter serves as an opportunity to highlight my qualifications, passion for plumbing, and readiness to contribute to your team in Spain Barcelona.</w:t>
      </w:r>
    </w:p>
    <w:p>
      <w:pPr>
        <w:pStyle w:val="BodyText"/>
      </w:pPr>
      <w:r>
        <w:t xml:space="preserve">As a Plumber with expertise in both traditional and modern plumbing technologies, I have consistently delivered high-quality work across diverse projects. In Spain Barcelona, where historical architecture coexists with cutting-edge infrastructure, adaptability is key. My ability to navigate complex systems—whether repairing aging pipes in a centuries-old building or installing smart water-saving fixtures in new developments—has made me a reliable professional in this dynamic environment. I am particularly proud of my work on [mention specific project, e.g., "a renovation of a historic apartment block in the Eixample district," if applicable], where I ensured compliance with local regulations while maintaining the integrity of the building’s original design.</w:t>
      </w:r>
    </w:p>
    <w:p>
      <w:pPr>
        <w:pStyle w:val="BodyText"/>
      </w:pPr>
      <w:r>
        <w:t xml:space="preserve">What sets me apart as a Plumber is not just my technical skills but also my dedication to customer satisfaction. In Spain Barcelona, where personal service and attention to detail are highly valued, I have built strong relationships with clients and colleagues alike. My communication skills in both Spanish and English allow me to collaborate effectively with teams and explain complex issues in clear, accessible terms. Whether addressing a simple leak or diagnosing a major plumbing system failure, I approach every task with professionalism and a focus on long-term solutions.</w:t>
      </w:r>
    </w:p>
    <w:p>
      <w:pPr>
        <w:pStyle w:val="BodyText"/>
      </w:pPr>
      <w:r>
        <w:t xml:space="preserve">Spain Barcelona’s unique climate and urban layout present specific challenges for plumbers. For instance, the city’s Mediterranean climate requires systems that can withstand both high humidity and seasonal temperature fluctuations. My experience in designing and maintaining such systems has equipped me to handle these conditions with confidence. Additionally, the city’s emphasis on sustainability has driven me to stay updated on eco-friendly practices, such as rainwater harvesting and energy-efficient water heating solutions. I am eager to apply this knowledge to support your organization’s commitment to innovation and environmental responsibility.</w:t>
      </w:r>
    </w:p>
    <w:p>
      <w:pPr>
        <w:pStyle w:val="BodyText"/>
      </w:pPr>
      <w:r>
        <w:t xml:space="preserve">One of my greatest strengths is my ability to work independently while also thriving in a team environment. In Spain Barcelona, where projects often involve coordination with architects, electricians, and other tradespeople, I have proven adept at collaborating seamlessly. My attention to detail ensures that every job meets the highest standards of safety and quality. For example, during a recent project involving the installation of a centralized heating system in a residential complex, I coordinated with multiple stakeholders to ensure timely completion without compromising on workmanship.</w:t>
      </w:r>
    </w:p>
    <w:p>
      <w:pPr>
        <w:pStyle w:val="BodyText"/>
      </w:pPr>
      <w:r>
        <w:t xml:space="preserve">My technical expertise spans a wide range of plumbing systems, including water supply networks, drainage solutions, and gas installations. I am certified in [mention relevant certifications, e.g., "Carnet de Fontanería" or "NOC certification"], which is essential for working in Spain’s regulated construction sector. I also stay current with local building codes and safety protocols, ensuring that all my work adheres to the strict requirements of Spain Barcelona. This commitment to compliance not only safeguards clients but also enhances the reputation of my employer.</w:t>
      </w:r>
    </w:p>
    <w:p>
      <w:pPr>
        <w:pStyle w:val="BodyText"/>
      </w:pPr>
      <w:r>
        <w:t xml:space="preserve">As a Plumber in Spain Barcelona, I understand the importance of cultural sensitivity and community engagement. The city’s diverse population and rich traditions require professionals who can adapt to different needs while respecting local customs. My experience working with international clients and local residents has taught me the value of empathy and flexibility. Whether assisting a family with a home repair or supporting a business during an emergency, I approach each task with the same level of care and professionalism.</w:t>
      </w:r>
    </w:p>
    <w:p>
      <w:pPr>
        <w:pStyle w:val="BodyText"/>
      </w:pPr>
      <w:r>
        <w:t xml:space="preserve">In addition to my technical skills, I bring a strong work ethic and a passion for continuous learning. The plumbing industry is constantly evolving, and I actively seek opportunities to expand my knowledge through workshops, online courses, and on-the-job training. This proactive approach has allowed me to stay ahead of industry trends and deliver solutions that meet the demands of modern infrastructure.</w:t>
      </w:r>
    </w:p>
    <w:p>
      <w:pPr>
        <w:pStyle w:val="BodyText"/>
      </w:pPr>
      <w:r>
        <w:t xml:space="preserve">I am particularly drawn to Spain Barcelona because of its thriving construction sector and the city’s reputation for innovation. The demand for skilled plumbers in this region is growing, and I am excited about the opportunity to contribute my expertise to your team. My goal is to provide reliable, efficient, and cost-effective plumbing services that enhance the quality of life for residents and businesses alike.</w:t>
      </w:r>
    </w:p>
    <w:p>
      <w:pPr>
        <w:pStyle w:val="BodyText"/>
      </w:pPr>
      <w:r>
        <w:t xml:space="preserve">Thank you for considering my application. I would be honored to bring my experience as a Plumber in Spain Barcelona to your organization. I am confident that my skills, dedication, and passion for this profession make me a valuable asset to your team. Please feel free to contact me at [your phone number] or [your email address] for further discussion.</w:t>
      </w:r>
    </w:p>
    <w:p>
      <w:pPr>
        <w:pStyle w:val="BodyText"/>
      </w:pPr>
      <w:r>
        <w:t xml:space="preserve">Sincerely,</w:t>
      </w:r>
      <w:r>
        <w:br/>
      </w:r>
      <w:r>
        <w:rPr>
          <w:bCs/>
          <w:b/>
        </w:rPr>
        <w:t xml:space="preserve">[Your Full Name]</w:t>
      </w:r>
      <w:r>
        <w:br/>
      </w:r>
      <w:r>
        <w:t xml:space="preserve">[Optional: 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Spain Barcelona</dc:title>
  <dc:creator/>
  <dc:language>en</dc:language>
  <cp:keywords/>
  <dcterms:created xsi:type="dcterms:W3CDTF">2026-07-23T09:09:20Z</dcterms:created>
  <dcterms:modified xsi:type="dcterms:W3CDTF">2026-07-23T09:09:20Z</dcterms:modified>
</cp:coreProperties>
</file>

<file path=docProps/custom.xml><?xml version="1.0" encoding="utf-8"?>
<Properties xmlns="http://schemas.openxmlformats.org/officeDocument/2006/custom-properties" xmlns:vt="http://schemas.openxmlformats.org/officeDocument/2006/docPropsVTypes"/>
</file>